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5" w:name="X8639701d904271162e5cce406677f3f8aa22a0f"/>
    <w:p>
      <w:pPr>
        <w:pStyle w:val="Heading1"/>
      </w:pPr>
      <w:r>
        <w:t xml:space="preserve">Cover Letter for Academic Researcher Position in Spain Madrid</w:t>
      </w:r>
    </w:p>
    <w:p>
      <w:pPr>
        <w:pStyle w:val="FirstParagraph"/>
      </w:pPr>
      <w:r>
        <w:rPr>
          <w:bCs/>
          <w:b/>
        </w:rPr>
        <w:t xml:space="preserve">Dear [Hiring Committee/Recipient's Name],</w:t>
      </w:r>
    </w:p>
    <w:p>
      <w:pPr>
        <w:pStyle w:val="BodyText"/>
      </w:pPr>
      <w:r>
        <w:t xml:space="preserve">I am writing to express my strong interest in the Academic Researcher position at [Institution Name] in Spain Madrid. As an accomplished scholar with a decade of experience in interdisciplinary research, I am eager to contribute my expertise in [specific field, e.g., social sciences, environmental studies, or humanities] to advance the academic excellence and innovative spirit of your institution. This opportunity aligns perfectly with my professional goals and passion for fostering cutting-edge research in a dynamic academic environment like Spain Madrid.</w:t>
      </w:r>
    </w:p>
    <w:bookmarkStart w:id="20" w:name="academic-researcher-profile"/>
    <w:p>
      <w:pPr>
        <w:pStyle w:val="Heading2"/>
      </w:pPr>
      <w:r>
        <w:t xml:space="preserve">Academic Researcher Profile</w:t>
      </w:r>
    </w:p>
    <w:p>
      <w:pPr>
        <w:pStyle w:val="FirstParagraph"/>
      </w:pPr>
      <w:r>
        <w:t xml:space="preserve">With a PhD in [Your Field] from [University Name] and extensive postdoctoral work at [Previous Institution], I have developed a robust research portfolio focused on [specific research areas, e.g., sustainable urban development, cultural heritage preservation, or data science]. My work has been published in prestigious journals such as [Journal Names], and I have presented my findings at international conferences in Europe and beyond. As an Academic Researcher, I am committed to bridging theoretical knowledge with practical applications that address global challenges while contributing to the academic ecosystem of Spain Madrid.</w:t>
      </w:r>
    </w:p>
    <w:p>
      <w:pPr>
        <w:pStyle w:val="BodyText"/>
      </w:pPr>
      <w:r>
        <w:t xml:space="preserve">Spain Madrid offers a unique convergence of historical richness and modern innovation, making it an ideal hub for interdisciplinary research. My background in [mention relevant skills or projects] has prepared me to thrive in such an environment. For instance, my recent project on [specific project title] explored the intersection of [topic 1] and [topic 2], leveraging Madrid’s cultural diversity to inform policy recommendations for urban sustainability. This work not only earned recognition from the European Research Council but also deepened my appreciation for the collaborative spirit that defines academic institutions in Spain.</w:t>
      </w:r>
    </w:p>
    <w:bookmarkEnd w:id="20"/>
    <w:bookmarkStart w:id="21" w:name="research-expertise-and-contributions"/>
    <w:p>
      <w:pPr>
        <w:pStyle w:val="Heading2"/>
      </w:pPr>
      <w:r>
        <w:t xml:space="preserve">Research Expertise and Contributions</w:t>
      </w:r>
    </w:p>
    <w:p>
      <w:pPr>
        <w:pStyle w:val="FirstParagraph"/>
      </w:pPr>
      <w:r>
        <w:t xml:space="preserve">As an Academic Researcher, I have consistently prioritized methodological rigor and intellectual curiosity. My research methodology combines qualitative and quantitative approaches, ensuring that findings are both statistically robust and contextually meaningful. For example, in my study on [specific topic], I employed mixed-methods analysis to evaluate the impact of [factor] on [outcome], resulting in a framework that has been adopted by policymakers in multiple regions. This work reflects my ability to translate academic inquiry into real-world solutions—a hallmark of successful research in Spain Madrid.</w:t>
      </w:r>
    </w:p>
    <w:p>
      <w:pPr>
        <w:pStyle w:val="BodyText"/>
      </w:pPr>
      <w:r>
        <w:t xml:space="preserve">My publications, including [list key papers or books], demonstrate a commitment to advancing knowledge in my field. One of my recent articles, [article title], published in [journal name], examines the role of [specific theme] in shaping contemporary societal trends. This research resonates with the priorities of institutions in Spain Madrid, where there is growing emphasis on addressing issues such as climate change, social equity, and digital transformation. I am particularly drawn to your institution’s focus on [mention specific initiative or program], as it aligns closely with my research interests and aspirations.</w:t>
      </w:r>
    </w:p>
    <w:bookmarkEnd w:id="21"/>
    <w:bookmarkStart w:id="22" w:name="collaboration-and-community-engagement"/>
    <w:p>
      <w:pPr>
        <w:pStyle w:val="Heading2"/>
      </w:pPr>
      <w:r>
        <w:t xml:space="preserve">Collaboration and Community Engagement</w:t>
      </w:r>
    </w:p>
    <w:p>
      <w:pPr>
        <w:pStyle w:val="FirstParagraph"/>
      </w:pPr>
      <w:r>
        <w:t xml:space="preserve">Spain Madrid is a vibrant academic landscape, where collaboration across disciplines and cultures is essential for innovation. As an Academic Researcher, I have cultivated partnerships with institutions in [list countries or regions], fostering cross-border dialogue that enriches my work. For instance, my collaboration with [Institution Name] in [country] led to the development of a joint research program on [topic], which was later expanded to include Spanish-speaking communities. This experience has equipped me with the adaptability and cultural sensitivity required to thrive in Madrid’s multicultural academic environment.</w:t>
      </w:r>
    </w:p>
    <w:p>
      <w:pPr>
        <w:pStyle w:val="BodyText"/>
      </w:pPr>
      <w:r>
        <w:t xml:space="preserve">Furthermore, I have actively engaged with academic communities through mentorship, teaching, and public outreach. As a guest lecturer at [University Name], I designed a course on [topic], which emphasized interdisciplinary approaches to complex problems. My ability to communicate research findings effectively to diverse audiences—whether students, policymakers, or the general public—is a strength that I believe will contribute to the academic culture of your institution. In Spain Madrid, where academia is deeply intertwined with societal progress, I aim to leverage my expertise to inspire future generations of researchers.</w:t>
      </w:r>
    </w:p>
    <w:bookmarkEnd w:id="22"/>
    <w:bookmarkStart w:id="23" w:name="why-spain-madrid"/>
    <w:p>
      <w:pPr>
        <w:pStyle w:val="Heading2"/>
      </w:pPr>
      <w:r>
        <w:t xml:space="preserve">Why Spain Madrid?</w:t>
      </w:r>
    </w:p>
    <w:p>
      <w:pPr>
        <w:pStyle w:val="FirstParagraph"/>
      </w:pPr>
      <w:r>
        <w:t xml:space="preserve">The decision to apply for this position in Spain Madrid is rooted in my belief that the city’s academic institutions are at the forefront of global research. Madrid’s unique blend of historical legacy and modern infrastructure creates an unparalleled environment for intellectual exploration. The city’s status as a cultural and economic hub provides access to a network of scholars, policymakers, and industry leaders, offering opportunities to translate research into impactful solutions.</w:t>
      </w:r>
    </w:p>
    <w:p>
      <w:pPr>
        <w:pStyle w:val="BodyText"/>
      </w:pPr>
      <w:r>
        <w:t xml:space="preserve">Additionally, the Spanish academic system places a strong emphasis on collaboration and innovation—values that resonate deeply with my professional ethos. I am particularly impressed by [Institution Name]’s commitment to [specific value or initiative], which reflects a forward-thinking approach to education and research. I am confident that my background in [your field] and my dedication to advancing knowledge will enable me to make meaningful contributions to your institution’s mission.</w:t>
      </w:r>
    </w:p>
    <w:bookmarkEnd w:id="23"/>
    <w:bookmarkStart w:id="24" w:name="conclusion"/>
    <w:p>
      <w:pPr>
        <w:pStyle w:val="Heading2"/>
      </w:pPr>
      <w:r>
        <w:t xml:space="preserve">Conclusion</w:t>
      </w:r>
    </w:p>
    <w:p>
      <w:pPr>
        <w:pStyle w:val="FirstParagraph"/>
      </w:pPr>
      <w:r>
        <w:t xml:space="preserve">In conclusion, I am enthusiastic about the opportunity to join [Institution Name] as an Academic Researcher in Spain Madrid. My academic achievements, research expertise, and passion for collaborative inquiry position me to contribute effectively to your institution’s goals. I am eager to bring my skills in [specific areas] and my commitment to excellence in research to Madrid’s thriving academic community.</w:t>
      </w:r>
    </w:p>
    <w:p>
      <w:pPr>
        <w:pStyle w:val="BodyText"/>
      </w:pPr>
      <w:r>
        <w:t xml:space="preserve">Thank you for considering my application. I would be honored to discuss how my qualifications align with the needs of your institution. Please feel free to contact me at [your phone number] or [your email address] at your convenience. I look forward to the possibility of contributing to the academic legacy of Spain Madrid.</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Spain Madrid</dc:title>
  <dc:creator/>
  <dc:language>en</dc:language>
  <cp:keywords/>
  <dcterms:created xsi:type="dcterms:W3CDTF">2026-07-23T10:15:50Z</dcterms:created>
  <dcterms:modified xsi:type="dcterms:W3CDTF">2026-07-23T10:15:50Z</dcterms:modified>
</cp:coreProperties>
</file>

<file path=docProps/custom.xml><?xml version="1.0" encoding="utf-8"?>
<Properties xmlns="http://schemas.openxmlformats.org/officeDocument/2006/custom-properties" xmlns:vt="http://schemas.openxmlformats.org/officeDocument/2006/docPropsVTypes"/>
</file>